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64D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FE1A09" w:rsidR="007B4A91" w:rsidRDefault="00FD0E9D">
      <w:pPr>
        <w:rPr>
          <w:sz w:val="28"/>
          <w:szCs w:val="28"/>
        </w:rPr>
      </w:pPr>
      <w:r>
        <w:rPr>
          <w:sz w:val="28"/>
          <w:szCs w:val="28"/>
        </w:rPr>
        <w:t>Night Ninja</w:t>
      </w:r>
    </w:p>
    <w:p w14:paraId="34A9E19B" w14:textId="77777777" w:rsidR="007B4A91" w:rsidRDefault="00EB64D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BD1FB6" w:rsidR="007B4A91" w:rsidRDefault="00FD0E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(ninja), has to get past obstacles (punching bags or karate gloves) that may come in his way and earn belts. </w:t>
      </w:r>
    </w:p>
    <w:p w14:paraId="3D632C61" w14:textId="77777777" w:rsidR="007B4A91" w:rsidRDefault="00EB64D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5657D5" w:rsidR="007B4A91" w:rsidRDefault="00FD0E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ninja who aspires to pass his karate test and become a </w:t>
      </w:r>
    </w:p>
    <w:p w14:paraId="6102F988" w14:textId="77777777" w:rsidR="007B4A91" w:rsidRDefault="00EB64D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A8EC6B4" w:rsidR="007B4A91" w:rsidRDefault="00FD0E9D" w:rsidP="00FD0E9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master</w:t>
      </w:r>
      <w:proofErr w:type="gram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ninja</w:t>
      </w:r>
      <w:r>
        <w:rPr>
          <w:sz w:val="28"/>
          <w:szCs w:val="28"/>
        </w:rPr>
        <w:t xml:space="preserve">. To do this, you have to get past a few obstacles and </w:t>
      </w:r>
    </w:p>
    <w:p w14:paraId="0AE3FDBE" w14:textId="77777777" w:rsidR="007B4A91" w:rsidRDefault="00EB64D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D3AE8A0" w:rsidR="007B4A91" w:rsidRDefault="00FD0E9D" w:rsidP="00FD0E9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arn</w:t>
      </w:r>
      <w:proofErr w:type="gramEnd"/>
      <w:r>
        <w:rPr>
          <w:sz w:val="28"/>
          <w:szCs w:val="28"/>
        </w:rPr>
        <w:t xml:space="preserve"> belts ( white, yellow</w:t>
      </w:r>
      <w:r>
        <w:rPr>
          <w:sz w:val="28"/>
          <w:szCs w:val="28"/>
        </w:rPr>
        <w:t xml:space="preserve">, blue, green and black) </w:t>
      </w:r>
      <w:r>
        <w:rPr>
          <w:sz w:val="28"/>
          <w:szCs w:val="28"/>
        </w:rPr>
        <w:t>. Once you reach black belt, you become a certified master ninja!</w:t>
      </w:r>
    </w:p>
    <w:p w14:paraId="35A4557A" w14:textId="77777777" w:rsidR="007B4A91" w:rsidRDefault="00EB64D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FB1945" w:rsidR="007B4A91" w:rsidRDefault="00FD0E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6796DF5" w:rsidR="007B4A91" w:rsidRDefault="00FD0E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over obstacles as well as duck under them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DE62AA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nching ba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905C947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are hit by the punching bag, your test is over and you fail it!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9742DA4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rate glov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6DF90E7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</w:t>
            </w:r>
            <w:r>
              <w:rPr>
                <w:sz w:val="28"/>
                <w:szCs w:val="28"/>
              </w:rPr>
              <w:t>you are hit by the karate glove</w:t>
            </w:r>
            <w:r>
              <w:rPr>
                <w:sz w:val="28"/>
                <w:szCs w:val="28"/>
              </w:rPr>
              <w:t>, your test is over and you fail it!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3BD431F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rate bel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C6B879" w:rsidR="007B4A91" w:rsidRDefault="00FD0E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collect a belt, you are one step closer to becoming a master ninja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B64D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B64D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B64D2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B64D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DCB0AAF" w:rsidR="007B4A91" w:rsidRDefault="00EB64D2">
      <w:pPr>
        <w:rPr>
          <w:sz w:val="28"/>
          <w:szCs w:val="28"/>
        </w:rPr>
      </w:pP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</w:p>
    <w:p w14:paraId="7C9E10E8" w14:textId="1165A203" w:rsidR="007B4A91" w:rsidRDefault="00FD0E9D">
      <w:pPr>
        <w:ind w:left="720"/>
        <w:rPr>
          <w:sz w:val="28"/>
          <w:szCs w:val="28"/>
        </w:rPr>
      </w:pPr>
      <w:r>
        <w:rPr>
          <w:sz w:val="28"/>
          <w:szCs w:val="28"/>
        </w:rPr>
        <w:t>After a point, the obstacles come faster and faster. This makes the player more focused and careful on whether he has to jump or duck as he has very less time to decide.</w:t>
      </w: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B64D2"/>
    <w:rsid w:val="00FD0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4-05T16:14:00Z</dcterms:created>
  <dcterms:modified xsi:type="dcterms:W3CDTF">2021-04-05T16:14:00Z</dcterms:modified>
</cp:coreProperties>
</file>